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4aae69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4aae69a-76fd-11e9-9e2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19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QY7EMAxC8wH+/0t+4AU6mstcVrIPE6Vp2gPCNibBfA3hp/4B4HgSVD/0wvf47z8Mx5MjGq4fWzyQWc21JC/wDCRHeoaHpFaJ+QBvAjkQxYv8paSfcVDfDJPzxvyqoW3+TCnDsNkf4FXOhCGhdT3Cqnr2rHTW9ZVr2qXV2eINnyiTOqbHt/wUIfuRIZ3Dvf7UiTSINxf8HKRiWqjT7PAMF4PJy9Fi3W+pRWixwevAD1wCJ27qWlznL1BJIFNc7fUXe4lZpY3nIH+hFcyS40X+0hzzBG3wtf4aJuIHAd3rOZ5ioeCRjG78OUtjx8X5oeeIE0/8ryEzLZwePjl/I5agXdQXPcVjCL0dnfDju5NxcF72VtVo+56D+kZ1OS2TvTnQ3+/ed/8A/wdoqPOOCG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unny you should mention quitting apps. Watch for an update this</w:t>
      </w:r>
      <w:r>
        <w:t xml:space="preserve"> </w:t>
      </w:r>
      <w:r>
        <w:t xml:space="preserve">afternoon. I might someday make it able to directly open bunch files so</w:t>
      </w:r>
      <w:r>
        <w:t xml:space="preserve"> </w:t>
      </w:r>
      <w:r>
        <w:t xml:space="preserve">it could be used as a drop zone, Alfred/Launchbar tool, etc. But not</w:t>
      </w:r>
      <w:r>
        <w:t xml:space="preserve"> </w:t>
      </w:r>
      <w:r>
        <w:t xml:space="preserve">today. It scratches a very specific desire for me, and that's to have a</w:t>
      </w:r>
      <w:r>
        <w:t xml:space="preserve"> </w:t>
      </w:r>
      <w:r>
        <w:t xml:space="preserve">multi-launcher in my Do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4aae69a-76fd-11e9-9e2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19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4aae69a-76fd-11e9-9e2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4aae69a-76fd-11e9-9e2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4aae69a</dc:title>
  <dc:creator/>
  <cp:keywords/>
  <dcterms:created xsi:type="dcterms:W3CDTF">2026-05-07T19:19:50Z</dcterms:created>
  <dcterms:modified xsi:type="dcterms:W3CDTF">2026-05-07T19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